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FC2999" w14:textId="5269CF94" w:rsidR="004D71D4" w:rsidRDefault="004D71D4" w:rsidP="004807F3"/>
    <w:p w14:paraId="6603C363" w14:textId="14DC1004" w:rsidR="00D20BA1" w:rsidRDefault="00D20BA1" w:rsidP="00D20BA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0BA1">
        <w:rPr>
          <w:rFonts w:ascii="Times New Roman" w:hAnsi="Times New Roman" w:cs="Times New Roman"/>
          <w:b/>
          <w:bCs/>
          <w:sz w:val="28"/>
          <w:szCs w:val="28"/>
        </w:rPr>
        <w:t>Majid Abas</w:t>
      </w:r>
    </w:p>
    <w:p w14:paraId="6C4620C1" w14:textId="6319F81B" w:rsid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Masters</w:t>
      </w:r>
      <w:proofErr w:type="gramEnd"/>
      <w:r w:rsidRPr="00D20BA1">
        <w:rPr>
          <w:rFonts w:ascii="Times New Roman" w:hAnsi="Times New Roman" w:cs="Times New Roman"/>
          <w:sz w:val="24"/>
          <w:szCs w:val="24"/>
        </w:rPr>
        <w:t xml:space="preserve"> Research Student, Aligarh Muslim University)</w:t>
      </w:r>
    </w:p>
    <w:p w14:paraId="0E2EBBDF" w14:textId="77777777" w:rsid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2D343BDA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4FD423" w14:textId="7183564A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0BA1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D20BA1">
        <w:rPr>
          <w:rFonts w:ascii="Times New Roman" w:hAnsi="Times New Roman" w:cs="Times New Roman"/>
          <w:b/>
          <w:bCs/>
          <w:sz w:val="24"/>
          <w:szCs w:val="24"/>
        </w:rPr>
        <w:t xml:space="preserve">assage to </w:t>
      </w:r>
      <w:r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0BA1">
        <w:rPr>
          <w:rFonts w:ascii="Times New Roman" w:hAnsi="Times New Roman" w:cs="Times New Roman"/>
          <w:b/>
          <w:bCs/>
          <w:sz w:val="24"/>
          <w:szCs w:val="24"/>
        </w:rPr>
        <w:t>ife</w:t>
      </w:r>
    </w:p>
    <w:p w14:paraId="478A0D6B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319F6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Ferrying by the sea </w:t>
      </w:r>
    </w:p>
    <w:p w14:paraId="08BC4075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Through the labyrinths </w:t>
      </w:r>
    </w:p>
    <w:p w14:paraId="3901716A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Life full of disparity!</w:t>
      </w:r>
    </w:p>
    <w:p w14:paraId="0768D018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Less accord to notion</w:t>
      </w:r>
    </w:p>
    <w:p w14:paraId="5B03E15D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E992EA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“Sailing Saga” </w:t>
      </w:r>
    </w:p>
    <w:p w14:paraId="21B5E49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Seafarer a gigantic ship!</w:t>
      </w:r>
    </w:p>
    <w:p w14:paraId="5A0F3691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Shoreless life the flaming fire</w:t>
      </w:r>
    </w:p>
    <w:p w14:paraId="14AD3DFB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Full of travellers deep</w:t>
      </w:r>
    </w:p>
    <w:p w14:paraId="552F8FD6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Endless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lane;</w:t>
      </w:r>
      <w:proofErr w:type="gramEnd"/>
      <w:r w:rsidRPr="00D20BA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CADF3CA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                           </w:t>
      </w:r>
    </w:p>
    <w:p w14:paraId="586E4733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“Unfathomable passage”</w:t>
      </w:r>
    </w:p>
    <w:p w14:paraId="19AE5FEC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Neither h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Pr="00D20BA1">
        <w:rPr>
          <w:rFonts w:ascii="Times New Roman" w:hAnsi="Times New Roman" w:cs="Times New Roman"/>
          <w:sz w:val="24"/>
          <w:szCs w:val="24"/>
        </w:rPr>
        <w:t xml:space="preserve"> off nor it dodge!</w:t>
      </w:r>
    </w:p>
    <w:p w14:paraId="51A2A5E4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The archives erstwhile </w:t>
      </w:r>
    </w:p>
    <w:p w14:paraId="67C30EC4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Fondle th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layer</w:t>
      </w:r>
      <w:proofErr w:type="gramEnd"/>
    </w:p>
    <w:p w14:paraId="411A6778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Of greenish-blue water</w:t>
      </w:r>
    </w:p>
    <w:p w14:paraId="2D00408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B793DD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 “Evoking tempt”      </w:t>
      </w:r>
    </w:p>
    <w:p w14:paraId="06B080EC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t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wave</w:t>
      </w:r>
      <w:proofErr w:type="gramEnd"/>
      <w:r w:rsidRPr="00D20BA1">
        <w:rPr>
          <w:rFonts w:ascii="Times New Roman" w:hAnsi="Times New Roman" w:cs="Times New Roman"/>
          <w:sz w:val="24"/>
          <w:szCs w:val="24"/>
        </w:rPr>
        <w:t xml:space="preserve"> toward centre </w:t>
      </w:r>
    </w:p>
    <w:p w14:paraId="3C4E861F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Lead nowhere, is parallel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edges</w:t>
      </w:r>
      <w:proofErr w:type="gramEnd"/>
      <w:r w:rsidRPr="00D20B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7C296E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Lies maze the same as sea! He </w:t>
      </w:r>
    </w:p>
    <w:p w14:paraId="554E3674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Plunge, void seashells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found</w:t>
      </w:r>
      <w:proofErr w:type="gramEnd"/>
    </w:p>
    <w:p w14:paraId="348BE3A5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A9132B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“Storm of signs”</w:t>
      </w:r>
    </w:p>
    <w:p w14:paraId="72515DD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I could decipher the storm rage!</w:t>
      </w:r>
    </w:p>
    <w:p w14:paraId="3689FFCF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Surpass me and a ship th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voice</w:t>
      </w:r>
      <w:proofErr w:type="gramEnd"/>
    </w:p>
    <w:p w14:paraId="67278808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lastRenderedPageBreak/>
        <w:t xml:space="preserve">Half-torn a cue to unheard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future</w:t>
      </w:r>
      <w:proofErr w:type="gramEnd"/>
    </w:p>
    <w:p w14:paraId="729A80F5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s gallous swinging him to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execute</w:t>
      </w:r>
      <w:proofErr w:type="gramEnd"/>
    </w:p>
    <w:p w14:paraId="2C521FFB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A1A61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6DAC4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7602AB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5137C8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D5CF7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840F71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5169C0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529C6E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47EBD8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DFDEAE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F2A394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30ACF0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DAC488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6FF000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B950E7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A1C3A4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925470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0C25E47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48637A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09E138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33EFC2F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1A57A6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C62D18E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C2F185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2119D1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ABC5B6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4E1A6A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1C67D5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2FAD09" w14:textId="6D5828A6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0BA1">
        <w:rPr>
          <w:rFonts w:ascii="Times New Roman" w:hAnsi="Times New Roman" w:cs="Times New Roman"/>
          <w:b/>
          <w:bCs/>
          <w:sz w:val="24"/>
          <w:szCs w:val="24"/>
        </w:rPr>
        <w:t xml:space="preserve">Ephemeral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D20BA1">
        <w:rPr>
          <w:rFonts w:ascii="Times New Roman" w:hAnsi="Times New Roman" w:cs="Times New Roman"/>
          <w:b/>
          <w:bCs/>
          <w:sz w:val="24"/>
          <w:szCs w:val="24"/>
        </w:rPr>
        <w:t xml:space="preserve">ays to 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D20BA1">
        <w:rPr>
          <w:rFonts w:ascii="Times New Roman" w:hAnsi="Times New Roman" w:cs="Times New Roman"/>
          <w:b/>
          <w:bCs/>
          <w:sz w:val="24"/>
          <w:szCs w:val="24"/>
        </w:rPr>
        <w:t xml:space="preserve">ternal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D20BA1">
        <w:rPr>
          <w:rFonts w:ascii="Times New Roman" w:hAnsi="Times New Roman" w:cs="Times New Roman"/>
          <w:b/>
          <w:bCs/>
          <w:sz w:val="24"/>
          <w:szCs w:val="24"/>
        </w:rPr>
        <w:t xml:space="preserve">eace </w:t>
      </w:r>
    </w:p>
    <w:p w14:paraId="150E1DDF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9CA131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 withdrew the drams from that box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once</w:t>
      </w:r>
      <w:proofErr w:type="gramEnd"/>
    </w:p>
    <w:p w14:paraId="68E0C2F1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Made with sanctity are pernicious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now</w:t>
      </w:r>
      <w:proofErr w:type="gramEnd"/>
    </w:p>
    <w:p w14:paraId="11A39835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I bury the body underneath my cremains,</w:t>
      </w:r>
    </w:p>
    <w:p w14:paraId="4C12D80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 shoulder my carcass lays futil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swinging</w:t>
      </w:r>
      <w:proofErr w:type="gramEnd"/>
    </w:p>
    <w:p w14:paraId="09F5ABC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 crouch as “I” into shape “c” a sea of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sorrows</w:t>
      </w:r>
      <w:proofErr w:type="gramEnd"/>
      <w:r w:rsidRPr="00D20B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CADB96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Held within heart flows in motionless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speed</w:t>
      </w:r>
      <w:proofErr w:type="gramEnd"/>
    </w:p>
    <w:p w14:paraId="7156E67A" w14:textId="4CE6B63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All blessings are nightmare, which fretfully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20BA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fear</w:t>
      </w:r>
      <w:proofErr w:type="gramEnd"/>
    </w:p>
    <w:p w14:paraId="2DD4C01F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The world, I lost the sight of lov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where</w:t>
      </w:r>
      <w:proofErr w:type="gramEnd"/>
    </w:p>
    <w:p w14:paraId="55DB2B05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 forgot the transience of the flower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petals</w:t>
      </w:r>
      <w:proofErr w:type="gramEnd"/>
    </w:p>
    <w:p w14:paraId="540E3CC7" w14:textId="30F8BAFA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The existence of thorny bushes of life</w:t>
      </w:r>
    </w:p>
    <w:p w14:paraId="413E6F9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 hung upon, my wishes the body of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flash</w:t>
      </w:r>
      <w:proofErr w:type="gramEnd"/>
    </w:p>
    <w:p w14:paraId="134BD0C5" w14:textId="1CE1C29F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Blood fed buds blooming red, 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withered</w:t>
      </w:r>
      <w:proofErr w:type="gramEnd"/>
    </w:p>
    <w:p w14:paraId="5E94D208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For the sake of blessing I look for the place</w:t>
      </w:r>
    </w:p>
    <w:p w14:paraId="0E4A6D2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The safest place, to weep on my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fate</w:t>
      </w:r>
      <w:proofErr w:type="gramEnd"/>
    </w:p>
    <w:p w14:paraId="584A2864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Isn’t that sleeper den empty for melodious sob?</w:t>
      </w:r>
    </w:p>
    <w:p w14:paraId="2FFC5926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sn't there a lap waiting for my rolling tears to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wipe</w:t>
      </w:r>
      <w:proofErr w:type="gramEnd"/>
    </w:p>
    <w:p w14:paraId="7EF4D1F4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Aren’t those gales echoing my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sigh</w:t>
      </w:r>
      <w:proofErr w:type="gramEnd"/>
    </w:p>
    <w:p w14:paraId="112784F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sn't there a withered sea to absorb my tears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within</w:t>
      </w:r>
      <w:proofErr w:type="gramEnd"/>
    </w:p>
    <w:p w14:paraId="3424AD01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sn't there a hollow-tree trunk to hide me? </w:t>
      </w:r>
    </w:p>
    <w:p w14:paraId="7E0DDED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sn't there an owl hooting to sooth my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heart</w:t>
      </w:r>
      <w:proofErr w:type="gramEnd"/>
    </w:p>
    <w:p w14:paraId="752A07DC" w14:textId="7F5E1F19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I lost the track of all ways,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20BA1">
        <w:rPr>
          <w:rFonts w:ascii="Times New Roman" w:hAnsi="Times New Roman" w:cs="Times New Roman"/>
          <w:sz w:val="24"/>
          <w:szCs w:val="24"/>
        </w:rPr>
        <w:t xml:space="preserve"> find th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God</w:t>
      </w:r>
      <w:proofErr w:type="gramEnd"/>
    </w:p>
    <w:p w14:paraId="687C8093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In novel days, mere healer, the mere power</w:t>
      </w:r>
    </w:p>
    <w:p w14:paraId="0B5D78C6" w14:textId="0B6D3AFA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To tranquilize the worn-out soul for eternal peace</w:t>
      </w:r>
    </w:p>
    <w:p w14:paraId="1BEEF09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908E39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ACF17B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B8CE2E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CA940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9D97CE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5EDE26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14:paraId="2F082919" w14:textId="77777777" w:rsid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366D3B" w14:textId="317D4D38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D20BA1">
        <w:rPr>
          <w:rFonts w:ascii="Times New Roman" w:hAnsi="Times New Roman" w:cs="Times New Roman"/>
          <w:b/>
          <w:bCs/>
          <w:sz w:val="24"/>
          <w:szCs w:val="24"/>
        </w:rPr>
        <w:t xml:space="preserve">Wonders </w:t>
      </w: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D20BA1">
        <w:rPr>
          <w:rFonts w:ascii="Times New Roman" w:hAnsi="Times New Roman" w:cs="Times New Roman"/>
          <w:b/>
          <w:bCs/>
          <w:sz w:val="24"/>
          <w:szCs w:val="24"/>
        </w:rPr>
        <w:t>f Imagination</w:t>
      </w:r>
    </w:p>
    <w:p w14:paraId="4D093332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FDD8EE" w14:textId="026D81F1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Presence always matters, for me it mer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matters</w:t>
      </w:r>
      <w:proofErr w:type="gramEnd"/>
    </w:p>
    <w:p w14:paraId="49782583" w14:textId="6F60D054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When I’m absent from all other things then I,</w:t>
      </w:r>
    </w:p>
    <w:p w14:paraId="2143E098" w14:textId="5B7F1BB2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Am putting poems under the desk of my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mind</w:t>
      </w:r>
      <w:proofErr w:type="gramEnd"/>
    </w:p>
    <w:p w14:paraId="440BDE11" w14:textId="3E1EA170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Clustering like sheaves of grass in a pyramid,</w:t>
      </w:r>
    </w:p>
    <w:p w14:paraId="16530A85" w14:textId="2CA75EAB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wherewith I Screen the world in imagination,</w:t>
      </w:r>
    </w:p>
    <w:p w14:paraId="0AC749B7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Phoenix rising from cool cold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ashes</w:t>
      </w:r>
      <w:proofErr w:type="gramEnd"/>
    </w:p>
    <w:p w14:paraId="1A63AA34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After two and a three hundred year of labour die</w:t>
      </w:r>
    </w:p>
    <w:p w14:paraId="7C85539F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Silver Thames swiftly cradling Death to eternity</w:t>
      </w:r>
    </w:p>
    <w:p w14:paraId="21E5E696" w14:textId="4EFC6FF1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Xanadu teeming with pilgrims of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D20BA1">
        <w:rPr>
          <w:rFonts w:ascii="Times New Roman" w:hAnsi="Times New Roman" w:cs="Times New Roman"/>
          <w:sz w:val="24"/>
          <w:szCs w:val="24"/>
        </w:rPr>
        <w:t xml:space="preserve">ubla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D20BA1">
        <w:rPr>
          <w:rFonts w:ascii="Times New Roman" w:hAnsi="Times New Roman" w:cs="Times New Roman"/>
          <w:sz w:val="24"/>
          <w:szCs w:val="24"/>
        </w:rPr>
        <w:t>han</w:t>
      </w:r>
    </w:p>
    <w:p w14:paraId="0BCBCAA8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I faint, when abstruse things I meet like troy,</w:t>
      </w:r>
    </w:p>
    <w:p w14:paraId="242A516B" w14:textId="5E69F4BD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Greek and Rome in its dark and dull,</w:t>
      </w:r>
    </w:p>
    <w:p w14:paraId="06824D2B" w14:textId="728ABD72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In doomed city of troy whereof</w:t>
      </w:r>
    </w:p>
    <w:p w14:paraId="4FD70F2F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A lady drowned thousand ships by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face</w:t>
      </w:r>
      <w:proofErr w:type="gramEnd"/>
    </w:p>
    <w:p w14:paraId="086E707E" w14:textId="00A8D9DC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None but Helens abounding grace,</w:t>
      </w:r>
    </w:p>
    <w:p w14:paraId="0FDE5344" w14:textId="4C933A8A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All others die, some to love and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lost</w:t>
      </w:r>
      <w:proofErr w:type="gramEnd"/>
    </w:p>
    <w:p w14:paraId="5F2D01BC" w14:textId="4739A7D5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>Others whose pains in past</w:t>
      </w:r>
    </w:p>
    <w:p w14:paraId="5CA885AD" w14:textId="77777777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Making their sea of Poems dribble </w:t>
      </w:r>
      <w:proofErr w:type="gramStart"/>
      <w:r w:rsidRPr="00D20BA1">
        <w:rPr>
          <w:rFonts w:ascii="Times New Roman" w:hAnsi="Times New Roman" w:cs="Times New Roman"/>
          <w:sz w:val="24"/>
          <w:szCs w:val="24"/>
        </w:rPr>
        <w:t>fast</w:t>
      </w:r>
      <w:proofErr w:type="gramEnd"/>
    </w:p>
    <w:p w14:paraId="481D2BC4" w14:textId="09E87F35" w:rsidR="00D20BA1" w:rsidRPr="00D20BA1" w:rsidRDefault="00D20BA1" w:rsidP="00D20BA1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0BA1">
        <w:rPr>
          <w:rFonts w:ascii="Times New Roman" w:hAnsi="Times New Roman" w:cs="Times New Roman"/>
          <w:sz w:val="24"/>
          <w:szCs w:val="24"/>
        </w:rPr>
        <w:t xml:space="preserve">Yeats for Gonne cried &amp; Keats for </w:t>
      </w:r>
      <w:proofErr w:type="spellStart"/>
      <w:r w:rsidRPr="00D20BA1">
        <w:rPr>
          <w:rFonts w:ascii="Times New Roman" w:hAnsi="Times New Roman" w:cs="Times New Roman"/>
          <w:sz w:val="24"/>
          <w:szCs w:val="24"/>
        </w:rPr>
        <w:t>brawne</w:t>
      </w:r>
      <w:proofErr w:type="spellEnd"/>
      <w:r w:rsidRPr="00D20BA1">
        <w:rPr>
          <w:rFonts w:ascii="Times New Roman" w:hAnsi="Times New Roman" w:cs="Times New Roman"/>
          <w:sz w:val="24"/>
          <w:szCs w:val="24"/>
        </w:rPr>
        <w:t xml:space="preserve"> d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224E9F4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7D2FF0C1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33342861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72FDEC46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125E2DDF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421281FA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5B1135FA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3E508FB6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33A6156E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0590EE69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7C61B714" w14:textId="77777777" w:rsidR="00D20BA1" w:rsidRPr="00D20BA1" w:rsidRDefault="00D20BA1" w:rsidP="00D20BA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5E66D085" w14:textId="720D20CB" w:rsidR="005A1551" w:rsidRDefault="005A1551" w:rsidP="00D20BA1">
      <w:pPr>
        <w:jc w:val="center"/>
      </w:pPr>
    </w:p>
    <w:sectPr w:rsidR="005A1551" w:rsidSect="00D20BA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0DA0B" w14:textId="77777777" w:rsidR="001D1F83" w:rsidRDefault="001D1F83" w:rsidP="005A1551">
      <w:pPr>
        <w:spacing w:after="0" w:line="240" w:lineRule="auto"/>
      </w:pPr>
      <w:r>
        <w:separator/>
      </w:r>
    </w:p>
  </w:endnote>
  <w:endnote w:type="continuationSeparator" w:id="0">
    <w:p w14:paraId="48AC709E" w14:textId="77777777" w:rsidR="001D1F83" w:rsidRDefault="001D1F83" w:rsidP="005A1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2662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E8E629" w14:textId="6BC37868" w:rsidR="009C1D54" w:rsidRPr="00645F73" w:rsidRDefault="009C1D54" w:rsidP="009C1D54">
        <w:pPr>
          <w:pStyle w:val="Footer"/>
          <w:jc w:val="both"/>
          <w:rPr>
            <w:rFonts w:ascii="Times New Roman" w:hAnsi="Times New Roman" w:cs="Times New Roman"/>
          </w:rPr>
        </w:pPr>
      </w:p>
      <w:p w14:paraId="7E26BF0B" w14:textId="38FBFBD3" w:rsidR="009C1D54" w:rsidRDefault="00D20BA1" w:rsidP="00D20BA1">
        <w:pPr>
          <w:pStyle w:val="Footer"/>
          <w:jc w:val="center"/>
          <w:rPr>
            <w:noProof/>
          </w:rPr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019E99" w14:textId="76A4F0E2" w:rsidR="005A1551" w:rsidRDefault="009C1D54" w:rsidP="00EE278A">
    <w:pPr>
      <w:pStyle w:val="Footer"/>
    </w:pPr>
    <w:r w:rsidRPr="009C1D54">
      <w:rPr>
        <w:i/>
        <w:iCs/>
      </w:rPr>
      <w:t xml:space="preserve"> </w:t>
    </w:r>
  </w:p>
  <w:p w14:paraId="7A2FD8B4" w14:textId="1C68B557" w:rsidR="005A1551" w:rsidRPr="005A1551" w:rsidRDefault="005A1551">
    <w:pPr>
      <w:pStyle w:val="Footer"/>
      <w:rPr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26F8D0" w14:textId="77777777" w:rsidR="001D1F83" w:rsidRDefault="001D1F83" w:rsidP="005A1551">
      <w:pPr>
        <w:spacing w:after="0" w:line="240" w:lineRule="auto"/>
      </w:pPr>
      <w:r>
        <w:separator/>
      </w:r>
    </w:p>
  </w:footnote>
  <w:footnote w:type="continuationSeparator" w:id="0">
    <w:p w14:paraId="7A4A3AF9" w14:textId="77777777" w:rsidR="001D1F83" w:rsidRDefault="001D1F83" w:rsidP="005A15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C5D82E" w14:textId="44F938A6" w:rsidR="006C6CA5" w:rsidRPr="00A124CF" w:rsidRDefault="0004529E" w:rsidP="0004529E">
    <w:pPr>
      <w:pStyle w:val="NoSpacing"/>
      <w:ind w:left="4320" w:firstLine="720"/>
      <w:rPr>
        <w:rFonts w:ascii="Times New Roman" w:hAnsi="Times New Roman" w:cs="Times New Roman"/>
        <w:sz w:val="18"/>
        <w:szCs w:val="18"/>
      </w:rPr>
    </w:pPr>
    <w:bookmarkStart w:id="0" w:name="_Hlk100669771"/>
    <w:r w:rsidRPr="00A124CF">
      <w:rPr>
        <w:rFonts w:ascii="Times New Roman" w:hAnsi="Times New Roman" w:cs="Times New Roman"/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1D907BF1" wp14:editId="2E643896">
          <wp:simplePos x="0" y="0"/>
          <wp:positionH relativeFrom="margin">
            <wp:posOffset>73685</wp:posOffset>
          </wp:positionH>
          <wp:positionV relativeFrom="paragraph">
            <wp:posOffset>-303403</wp:posOffset>
          </wp:positionV>
          <wp:extent cx="998855" cy="899160"/>
          <wp:effectExtent l="0" t="0" r="0" b="0"/>
          <wp:wrapTight wrapText="bothSides">
            <wp:wrapPolygon edited="0">
              <wp:start x="0" y="0"/>
              <wp:lineTo x="0" y="21051"/>
              <wp:lineTo x="21010" y="21051"/>
              <wp:lineTo x="21010" y="0"/>
              <wp:lineTo x="0" y="0"/>
            </wp:wrapPolygon>
          </wp:wrapTight>
          <wp:docPr id="5" name="Picture 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8855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1650" w:rsidRPr="00A124CF">
      <w:rPr>
        <w:rFonts w:ascii="Times New Roman" w:hAnsi="Times New Roman" w:cs="Times New Roman"/>
        <w:sz w:val="18"/>
        <w:szCs w:val="18"/>
      </w:rPr>
      <w:t>Creative</w:t>
    </w:r>
    <w:r w:rsidR="005D6486" w:rsidRPr="00A124CF">
      <w:rPr>
        <w:rFonts w:ascii="Times New Roman" w:hAnsi="Times New Roman" w:cs="Times New Roman"/>
        <w:sz w:val="18"/>
        <w:szCs w:val="18"/>
      </w:rPr>
      <w:t xml:space="preserve"> </w:t>
    </w:r>
    <w:r w:rsidR="006F1650" w:rsidRPr="00A124CF">
      <w:rPr>
        <w:rFonts w:ascii="Times New Roman" w:hAnsi="Times New Roman" w:cs="Times New Roman"/>
        <w:sz w:val="18"/>
        <w:szCs w:val="18"/>
      </w:rPr>
      <w:t>Saplings</w:t>
    </w:r>
    <w:r w:rsidR="00517686" w:rsidRPr="00A124CF">
      <w:rPr>
        <w:rFonts w:ascii="Times New Roman" w:hAnsi="Times New Roman" w:cs="Times New Roman"/>
        <w:sz w:val="18"/>
        <w:szCs w:val="18"/>
      </w:rPr>
      <w:t>,</w:t>
    </w:r>
    <w:r w:rsidR="006F1650" w:rsidRPr="00A124CF">
      <w:rPr>
        <w:rFonts w:ascii="Times New Roman" w:hAnsi="Times New Roman" w:cs="Times New Roman"/>
        <w:sz w:val="18"/>
        <w:szCs w:val="18"/>
      </w:rPr>
      <w:t xml:space="preserve"> Vol</w:t>
    </w:r>
    <w:r w:rsidR="005D6486" w:rsidRPr="00A124CF">
      <w:rPr>
        <w:rFonts w:ascii="Times New Roman" w:hAnsi="Times New Roman" w:cs="Times New Roman"/>
        <w:sz w:val="18"/>
        <w:szCs w:val="18"/>
      </w:rPr>
      <w:t>. 0</w:t>
    </w:r>
    <w:r w:rsidR="00B47942" w:rsidRPr="00A124CF">
      <w:rPr>
        <w:rFonts w:ascii="Times New Roman" w:hAnsi="Times New Roman" w:cs="Times New Roman"/>
        <w:sz w:val="18"/>
        <w:szCs w:val="18"/>
      </w:rPr>
      <w:t>2</w:t>
    </w:r>
    <w:r w:rsidR="006F1650" w:rsidRPr="00A124CF">
      <w:rPr>
        <w:rFonts w:ascii="Times New Roman" w:hAnsi="Times New Roman" w:cs="Times New Roman"/>
        <w:sz w:val="18"/>
        <w:szCs w:val="18"/>
      </w:rPr>
      <w:t xml:space="preserve">, </w:t>
    </w:r>
    <w:r w:rsidR="006C6CA5" w:rsidRPr="00A124CF">
      <w:rPr>
        <w:rFonts w:ascii="Times New Roman" w:hAnsi="Times New Roman" w:cs="Times New Roman"/>
        <w:sz w:val="18"/>
        <w:szCs w:val="18"/>
      </w:rPr>
      <w:t>No.</w:t>
    </w:r>
    <w:r w:rsidR="000234A5" w:rsidRPr="00A124CF">
      <w:rPr>
        <w:rFonts w:ascii="Times New Roman" w:hAnsi="Times New Roman" w:cs="Times New Roman"/>
        <w:sz w:val="18"/>
        <w:szCs w:val="18"/>
      </w:rPr>
      <w:t xml:space="preserve"> </w:t>
    </w:r>
    <w:r w:rsidR="00A124CF" w:rsidRPr="00A124CF">
      <w:rPr>
        <w:rFonts w:ascii="Times New Roman" w:hAnsi="Times New Roman" w:cs="Times New Roman"/>
        <w:sz w:val="18"/>
        <w:szCs w:val="18"/>
      </w:rPr>
      <w:t>10</w:t>
    </w:r>
    <w:r w:rsidR="006F1650" w:rsidRPr="00A124CF">
      <w:rPr>
        <w:rFonts w:ascii="Times New Roman" w:hAnsi="Times New Roman" w:cs="Times New Roman"/>
        <w:sz w:val="18"/>
        <w:szCs w:val="18"/>
      </w:rPr>
      <w:t xml:space="preserve">, </w:t>
    </w:r>
    <w:r w:rsidR="000E389A" w:rsidRPr="00A124CF">
      <w:rPr>
        <w:rFonts w:ascii="Times New Roman" w:hAnsi="Times New Roman" w:cs="Times New Roman"/>
        <w:sz w:val="18"/>
        <w:szCs w:val="18"/>
      </w:rPr>
      <w:t>Oct</w:t>
    </w:r>
    <w:r w:rsidR="00E359B9" w:rsidRPr="00A124CF">
      <w:rPr>
        <w:rFonts w:ascii="Times New Roman" w:hAnsi="Times New Roman" w:cs="Times New Roman"/>
        <w:sz w:val="18"/>
        <w:szCs w:val="18"/>
      </w:rPr>
      <w:t>.</w:t>
    </w:r>
    <w:r w:rsidR="006F1650" w:rsidRPr="00A124CF">
      <w:rPr>
        <w:rFonts w:ascii="Times New Roman" w:hAnsi="Times New Roman" w:cs="Times New Roman"/>
        <w:sz w:val="18"/>
        <w:szCs w:val="18"/>
      </w:rPr>
      <w:t xml:space="preserve"> 202</w:t>
    </w:r>
    <w:r w:rsidR="008044A1" w:rsidRPr="00A124CF">
      <w:rPr>
        <w:rFonts w:ascii="Times New Roman" w:hAnsi="Times New Roman" w:cs="Times New Roman"/>
        <w:sz w:val="18"/>
        <w:szCs w:val="18"/>
      </w:rPr>
      <w:t>3</w:t>
    </w:r>
  </w:p>
  <w:p w14:paraId="732EB5E4" w14:textId="77459F65" w:rsidR="006F1650" w:rsidRPr="00A124CF" w:rsidRDefault="006F1650" w:rsidP="006C6CA5">
    <w:pPr>
      <w:pStyle w:val="NoSpacing"/>
      <w:ind w:left="4320" w:firstLine="720"/>
      <w:rPr>
        <w:rStyle w:val="Hyperlink"/>
        <w:rFonts w:ascii="Times New Roman" w:hAnsi="Times New Roman" w:cs="Times New Roman"/>
        <w:sz w:val="18"/>
        <w:szCs w:val="18"/>
      </w:rPr>
    </w:pPr>
    <w:r w:rsidRPr="00A124CF">
      <w:rPr>
        <w:rFonts w:ascii="Times New Roman" w:hAnsi="Times New Roman" w:cs="Times New Roman"/>
        <w:sz w:val="18"/>
        <w:szCs w:val="18"/>
      </w:rPr>
      <w:t>ISSN</w:t>
    </w:r>
    <w:r w:rsidR="0092350B" w:rsidRPr="00A124CF">
      <w:rPr>
        <w:rFonts w:ascii="Times New Roman" w:hAnsi="Times New Roman" w:cs="Times New Roman"/>
        <w:sz w:val="18"/>
        <w:szCs w:val="18"/>
      </w:rPr>
      <w:t>-0974-536X</w:t>
    </w:r>
    <w:r w:rsidR="006C6CA5" w:rsidRPr="00A124CF">
      <w:rPr>
        <w:rFonts w:ascii="Times New Roman" w:hAnsi="Times New Roman" w:cs="Times New Roman"/>
        <w:sz w:val="18"/>
        <w:szCs w:val="18"/>
      </w:rPr>
      <w:t xml:space="preserve">, </w:t>
    </w:r>
    <w:hyperlink r:id="rId2" w:history="1">
      <w:r w:rsidR="0004529E" w:rsidRPr="00A124CF">
        <w:rPr>
          <w:rStyle w:val="Hyperlink"/>
          <w:rFonts w:ascii="Times New Roman" w:hAnsi="Times New Roman" w:cs="Times New Roman"/>
          <w:sz w:val="18"/>
          <w:szCs w:val="18"/>
        </w:rPr>
        <w:t>https://creativesaplings.in/</w:t>
      </w:r>
    </w:hyperlink>
  </w:p>
  <w:p w14:paraId="0ECEF8AF" w14:textId="6300ECF3" w:rsidR="00517686" w:rsidRPr="00A124CF" w:rsidRDefault="00517686" w:rsidP="006C6CA5">
    <w:pPr>
      <w:pStyle w:val="NoSpacing"/>
      <w:ind w:left="4320" w:firstLine="720"/>
      <w:rPr>
        <w:rFonts w:ascii="Times New Roman" w:hAnsi="Times New Roman" w:cs="Times New Roman"/>
        <w:sz w:val="18"/>
        <w:szCs w:val="18"/>
      </w:rPr>
    </w:pPr>
    <w:r w:rsidRPr="00A124CF">
      <w:rPr>
        <w:rFonts w:ascii="Times New Roman" w:hAnsi="Times New Roman" w:cs="Times New Roman"/>
        <w:sz w:val="18"/>
        <w:szCs w:val="18"/>
      </w:rPr>
      <w:t xml:space="preserve">Email: </w:t>
    </w:r>
    <w:hyperlink r:id="rId3" w:history="1">
      <w:r w:rsidRPr="00A124CF">
        <w:rPr>
          <w:rStyle w:val="Hyperlink"/>
          <w:rFonts w:ascii="Times New Roman" w:hAnsi="Times New Roman" w:cs="Times New Roman"/>
          <w:sz w:val="18"/>
          <w:szCs w:val="18"/>
        </w:rPr>
        <w:t>editor.creativesaplings22@gmail.com</w:t>
      </w:r>
    </w:hyperlink>
    <w:r w:rsidRPr="00A124CF">
      <w:rPr>
        <w:rFonts w:ascii="Times New Roman" w:hAnsi="Times New Roman" w:cs="Times New Roman"/>
        <w:sz w:val="18"/>
        <w:szCs w:val="18"/>
      </w:rPr>
      <w:t xml:space="preserve"> </w:t>
    </w:r>
  </w:p>
  <w:bookmarkEnd w:id="0"/>
  <w:p w14:paraId="3F235C89" w14:textId="64968187" w:rsidR="006F1650" w:rsidRDefault="006F16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sjA1MbG0sDAwtLRU0lEKTi0uzszPAykwrwUAeFy6BCwAAAA="/>
  </w:docVars>
  <w:rsids>
    <w:rsidRoot w:val="00CA6675"/>
    <w:rsid w:val="000234A5"/>
    <w:rsid w:val="0004529E"/>
    <w:rsid w:val="00053780"/>
    <w:rsid w:val="0007021A"/>
    <w:rsid w:val="000E389A"/>
    <w:rsid w:val="00121F9D"/>
    <w:rsid w:val="00134D1F"/>
    <w:rsid w:val="001403D2"/>
    <w:rsid w:val="00141CAC"/>
    <w:rsid w:val="00145520"/>
    <w:rsid w:val="00162106"/>
    <w:rsid w:val="00165D35"/>
    <w:rsid w:val="00184ADF"/>
    <w:rsid w:val="001A759D"/>
    <w:rsid w:val="001D1C2F"/>
    <w:rsid w:val="001D1F83"/>
    <w:rsid w:val="00315FDB"/>
    <w:rsid w:val="003260F5"/>
    <w:rsid w:val="003406C9"/>
    <w:rsid w:val="003A1C1A"/>
    <w:rsid w:val="003B37EB"/>
    <w:rsid w:val="004076EC"/>
    <w:rsid w:val="004807F3"/>
    <w:rsid w:val="004D71D4"/>
    <w:rsid w:val="004E11C5"/>
    <w:rsid w:val="00505E86"/>
    <w:rsid w:val="00517686"/>
    <w:rsid w:val="00554A2A"/>
    <w:rsid w:val="005A1551"/>
    <w:rsid w:val="005D6486"/>
    <w:rsid w:val="005F49C6"/>
    <w:rsid w:val="00645F73"/>
    <w:rsid w:val="006C6CA5"/>
    <w:rsid w:val="006F1650"/>
    <w:rsid w:val="007357CD"/>
    <w:rsid w:val="0074647B"/>
    <w:rsid w:val="00797D7B"/>
    <w:rsid w:val="008044A1"/>
    <w:rsid w:val="008E0DC9"/>
    <w:rsid w:val="0092163C"/>
    <w:rsid w:val="0092350B"/>
    <w:rsid w:val="00924B2E"/>
    <w:rsid w:val="00943CDE"/>
    <w:rsid w:val="009C1438"/>
    <w:rsid w:val="009C1D54"/>
    <w:rsid w:val="009D7799"/>
    <w:rsid w:val="00A124CF"/>
    <w:rsid w:val="00AF1C08"/>
    <w:rsid w:val="00B14001"/>
    <w:rsid w:val="00B47942"/>
    <w:rsid w:val="00B64349"/>
    <w:rsid w:val="00BB6DAF"/>
    <w:rsid w:val="00BD2F2C"/>
    <w:rsid w:val="00C57EEF"/>
    <w:rsid w:val="00C63BF2"/>
    <w:rsid w:val="00C756E9"/>
    <w:rsid w:val="00C91CA1"/>
    <w:rsid w:val="00CA6675"/>
    <w:rsid w:val="00CF7FB0"/>
    <w:rsid w:val="00D16054"/>
    <w:rsid w:val="00D20BA1"/>
    <w:rsid w:val="00E359B9"/>
    <w:rsid w:val="00E44B55"/>
    <w:rsid w:val="00E451E5"/>
    <w:rsid w:val="00EC34E1"/>
    <w:rsid w:val="00EE278A"/>
    <w:rsid w:val="00EE33AE"/>
    <w:rsid w:val="00F47277"/>
    <w:rsid w:val="00F70725"/>
    <w:rsid w:val="00FA771C"/>
    <w:rsid w:val="00FC2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458472"/>
  <w15:chartTrackingRefBased/>
  <w15:docId w15:val="{EC3F50B8-BBA9-4615-BCA6-874DCA6F1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15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5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551"/>
  </w:style>
  <w:style w:type="paragraph" w:styleId="Footer">
    <w:name w:val="footer"/>
    <w:basedOn w:val="Normal"/>
    <w:link w:val="FooterChar"/>
    <w:uiPriority w:val="99"/>
    <w:unhideWhenUsed/>
    <w:rsid w:val="005A15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551"/>
  </w:style>
  <w:style w:type="character" w:customStyle="1" w:styleId="Heading1Char">
    <w:name w:val="Heading 1 Char"/>
    <w:basedOn w:val="DefaultParagraphFont"/>
    <w:link w:val="Heading1"/>
    <w:uiPriority w:val="9"/>
    <w:rsid w:val="005A155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ar-SA"/>
    </w:rPr>
  </w:style>
  <w:style w:type="paragraph" w:styleId="NoSpacing">
    <w:name w:val="No Spacing"/>
    <w:uiPriority w:val="1"/>
    <w:qFormat/>
    <w:rsid w:val="0074647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452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52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editor.creativesaplings22@gmail.com" TargetMode="External"/><Relationship Id="rId2" Type="http://schemas.openxmlformats.org/officeDocument/2006/relationships/hyperlink" Target="https://creativesaplings.in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862894D-112D-43B8-BB28-C5B340F40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4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leen  Singh</dc:creator>
  <cp:keywords/>
  <dc:description/>
  <cp:lastModifiedBy>Shaleen Singh</cp:lastModifiedBy>
  <cp:revision>41</cp:revision>
  <cp:lastPrinted>2024-05-26T08:58:00Z</cp:lastPrinted>
  <dcterms:created xsi:type="dcterms:W3CDTF">2022-04-12T09:15:00Z</dcterms:created>
  <dcterms:modified xsi:type="dcterms:W3CDTF">2024-05-2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4-15T05:39:3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6a9785d2-a036-474f-b732-9d7401545055</vt:lpwstr>
  </property>
  <property fmtid="{D5CDD505-2E9C-101B-9397-08002B2CF9AE}" pid="7" name="MSIP_Label_defa4170-0d19-0005-0004-bc88714345d2_ActionId">
    <vt:lpwstr>0c9d35bf-67c1-4709-8fb7-f833308898ae</vt:lpwstr>
  </property>
  <property fmtid="{D5CDD505-2E9C-101B-9397-08002B2CF9AE}" pid="8" name="MSIP_Label_defa4170-0d19-0005-0004-bc88714345d2_ContentBits">
    <vt:lpwstr>0</vt:lpwstr>
  </property>
</Properties>
</file>